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5A56747C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41BFA53E" w14:textId="61B5F6D6" w:rsidR="001404A2" w:rsidRPr="007A1BB7" w:rsidRDefault="001404A2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404A2">
        <w:rPr>
          <w:b w:val="0"/>
          <w:bCs w:val="0"/>
          <w:color w:val="444444"/>
          <w:spacing w:val="3"/>
        </w:rPr>
        <w:drawing>
          <wp:inline distT="0" distB="0" distL="0" distR="0" wp14:anchorId="1CCB4936" wp14:editId="40E21F7F">
            <wp:extent cx="5731510" cy="33642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3A847" w14:textId="2283D104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35F64625" w14:textId="23015A45" w:rsidR="001404A2" w:rsidRDefault="001404A2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404A2">
        <w:rPr>
          <w:b w:val="0"/>
          <w:bCs w:val="0"/>
          <w:color w:val="444444"/>
          <w:spacing w:val="3"/>
        </w:rPr>
        <w:drawing>
          <wp:inline distT="0" distB="0" distL="0" distR="0" wp14:anchorId="05F0BE0B" wp14:editId="392DDC6E">
            <wp:extent cx="5731510" cy="34302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49ED02A" w14:textId="0DD18AF4" w:rsidR="00942B10" w:rsidRPr="007A1BB7" w:rsidRDefault="001679F2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679F2">
        <w:rPr>
          <w:b w:val="0"/>
          <w:bCs w:val="0"/>
          <w:color w:val="444444"/>
          <w:spacing w:val="3"/>
        </w:rPr>
        <w:lastRenderedPageBreak/>
        <w:drawing>
          <wp:inline distT="0" distB="0" distL="0" distR="0" wp14:anchorId="3ACC5BED" wp14:editId="7B975501">
            <wp:extent cx="5731510" cy="34302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1404A2"/>
    <w:rsid w:val="001679F2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Office User</cp:lastModifiedBy>
  <cp:revision>4</cp:revision>
  <dcterms:created xsi:type="dcterms:W3CDTF">2021-03-26T13:45:00Z</dcterms:created>
  <dcterms:modified xsi:type="dcterms:W3CDTF">2022-05-22T10:03:00Z</dcterms:modified>
</cp:coreProperties>
</file>